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7B4D" w:rsidRDefault="00E97B4D" w:rsidP="00E97B4D">
      <w:pPr>
        <w:jc w:val="right"/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51BF67D" wp14:editId="2CCC0888">
                <wp:simplePos x="0" y="0"/>
                <wp:positionH relativeFrom="column">
                  <wp:posOffset>-247650</wp:posOffset>
                </wp:positionH>
                <wp:positionV relativeFrom="paragraph">
                  <wp:posOffset>942975</wp:posOffset>
                </wp:positionV>
                <wp:extent cx="4210050" cy="509905"/>
                <wp:effectExtent l="76200" t="57150" r="76200" b="996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0050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خدم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936AE3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الاشتراك بالخدم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-19.5pt;margin-top:74.25pt;width:331.5pt;height:40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خدم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936AE3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الاشتراك بالخدم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2433DB" wp14:editId="0AE64595">
                <wp:simplePos x="0" y="0"/>
                <wp:positionH relativeFrom="column">
                  <wp:posOffset>4257040</wp:posOffset>
                </wp:positionH>
                <wp:positionV relativeFrom="paragraph">
                  <wp:posOffset>914400</wp:posOffset>
                </wp:positionV>
                <wp:extent cx="2101215" cy="509905"/>
                <wp:effectExtent l="76200" t="57150" r="70485" b="996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حافظ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225BBC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كربلاء المقدس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left:0;text-align:left;margin-left:335.2pt;margin-top:1in;width:165.45pt;height:40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حافظ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225BBC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كربلاء المقدس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97B4D">
        <w:rPr>
          <w:rFonts w:hint="cs"/>
          <w:noProof/>
        </w:rPr>
        <w:drawing>
          <wp:anchor distT="0" distB="0" distL="114300" distR="114300" simplePos="0" relativeHeight="251662336" behindDoc="0" locked="0" layoutInCell="1" allowOverlap="1" wp14:anchorId="3F08239F" wp14:editId="364B50F8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59264" behindDoc="0" locked="0" layoutInCell="1" allowOverlap="1" wp14:anchorId="026E1B81" wp14:editId="5521DC6F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                                    </w:t>
      </w:r>
    </w:p>
    <w:p w:rsidR="00260430" w:rsidRDefault="00260430" w:rsidP="00260430">
      <w:pPr>
        <w:bidi/>
        <w:jc w:val="center"/>
        <w:rPr>
          <w:sz w:val="52"/>
          <w:szCs w:val="52"/>
        </w:rPr>
      </w:pPr>
      <w:r>
        <w:rPr>
          <w:sz w:val="52"/>
          <w:szCs w:val="52"/>
          <w:rtl/>
        </w:rPr>
        <w:t>استمارة التوحيد القياسي الاجراءات المبسطة للخدمة</w:t>
      </w:r>
    </w:p>
    <w:p w:rsidR="00E97B4D" w:rsidRDefault="00E97B4D" w:rsidP="00E97B4D">
      <w:pPr>
        <w:jc w:val="center"/>
        <w:rPr>
          <w:b/>
          <w:bCs/>
        </w:rPr>
      </w:pPr>
    </w:p>
    <w:p w:rsidR="00E97B4D" w:rsidRPr="00E97B4D" w:rsidRDefault="00E97B4D" w:rsidP="00E97B4D"/>
    <w:p w:rsidR="00E97B4D" w:rsidRPr="00E97B4D" w:rsidRDefault="00E97B4D" w:rsidP="00E97B4D"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8AE3CB" wp14:editId="6E51C978">
                <wp:simplePos x="0" y="0"/>
                <wp:positionH relativeFrom="column">
                  <wp:posOffset>4257675</wp:posOffset>
                </wp:positionH>
                <wp:positionV relativeFrom="paragraph">
                  <wp:posOffset>2540</wp:posOffset>
                </wp:positionV>
                <wp:extent cx="2101215" cy="509905"/>
                <wp:effectExtent l="76200" t="57150" r="70485" b="996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أسم القطاع:</w:t>
                            </w:r>
                            <w:r w:rsidR="00225BBC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المجاري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8" style="position:absolute;margin-left:335.25pt;margin-top:.2pt;width:165.45pt;height:4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قطاع:</w:t>
                      </w:r>
                      <w:r w:rsidR="00225BBC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المجاري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6ECF27" wp14:editId="7C0DFE54">
                <wp:simplePos x="0" y="0"/>
                <wp:positionH relativeFrom="column">
                  <wp:posOffset>-247650</wp:posOffset>
                </wp:positionH>
                <wp:positionV relativeFrom="paragraph">
                  <wp:posOffset>12065</wp:posOffset>
                </wp:positionV>
                <wp:extent cx="4272915" cy="509905"/>
                <wp:effectExtent l="76200" t="57150" r="70485" b="996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عملي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C24237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ربط الدور السكنية بشبكة الصرف الصحي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9" style="position:absolute;margin-left:-19.5pt;margin-top:.95pt;width:336.45pt;height:4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عملي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C24237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ربط الدور السكنية بشبكة الصرف الصحي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Default="00E97B4D" w:rsidP="00E97B4D"/>
    <w:tbl>
      <w:tblPr>
        <w:tblStyle w:val="TableGrid"/>
        <w:tblW w:w="10530" w:type="dxa"/>
        <w:tblInd w:w="-3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110"/>
        <w:gridCol w:w="9420"/>
      </w:tblGrid>
      <w:tr w:rsidR="00382B24" w:rsidTr="00C3304A">
        <w:tc>
          <w:tcPr>
            <w:tcW w:w="1110" w:type="dxa"/>
          </w:tcPr>
          <w:p w:rsidR="00382B24" w:rsidRPr="004F553F" w:rsidRDefault="00382B24" w:rsidP="008B7C7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توقيتات</w:t>
            </w:r>
          </w:p>
          <w:p w:rsidR="00382B24" w:rsidRDefault="00382B24" w:rsidP="008B7C72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(اختياري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9420" w:type="dxa"/>
          </w:tcPr>
          <w:p w:rsidR="00382B24" w:rsidRPr="00382B24" w:rsidRDefault="00382B24" w:rsidP="008B7C72">
            <w:pPr>
              <w:bidi/>
              <w:jc w:val="center"/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</w:t>
            </w: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 xml:space="preserve"> لتقديم الخدمة للمستفيد</w:t>
            </w:r>
          </w:p>
        </w:tc>
      </w:tr>
      <w:tr w:rsidR="00382B24" w:rsidTr="00B20639">
        <w:tc>
          <w:tcPr>
            <w:tcW w:w="1110" w:type="dxa"/>
          </w:tcPr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  <w:r>
              <w:rPr>
                <w:rFonts w:hint="cs"/>
                <w:rtl/>
              </w:rPr>
              <w:t>الاجراءات الادارية تستغرق 3 ايام وعملية الربط حسب متطلبات العمل</w:t>
            </w: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  <w:rPr>
                <w:rtl/>
              </w:rPr>
            </w:pPr>
          </w:p>
          <w:p w:rsidR="00382B24" w:rsidRDefault="00382B24" w:rsidP="008B7C72">
            <w:pPr>
              <w:bidi/>
              <w:jc w:val="both"/>
            </w:pPr>
          </w:p>
        </w:tc>
        <w:tc>
          <w:tcPr>
            <w:tcW w:w="9420" w:type="dxa"/>
          </w:tcPr>
          <w:p w:rsidR="00382B24" w:rsidRDefault="00382B24" w:rsidP="00230B70">
            <w:pPr>
              <w:bidi/>
              <w:jc w:val="both"/>
              <w:rPr>
                <w:sz w:val="28"/>
                <w:szCs w:val="28"/>
                <w:rtl/>
              </w:rPr>
            </w:pPr>
            <w:r w:rsidRPr="00064EAC">
              <w:rPr>
                <w:rFonts w:hint="cs"/>
                <w:sz w:val="28"/>
                <w:szCs w:val="28"/>
                <w:rtl/>
              </w:rPr>
              <w:t xml:space="preserve">1- </w:t>
            </w:r>
            <w:r>
              <w:rPr>
                <w:rFonts w:hint="cs"/>
                <w:sz w:val="28"/>
                <w:szCs w:val="28"/>
                <w:rtl/>
              </w:rPr>
              <w:t>تقديم طلب الى مدير الدائرة مرفق مع كافة المستمسكات* من قبل المواطن.</w:t>
            </w:r>
          </w:p>
          <w:p w:rsidR="00382B24" w:rsidRDefault="00382B24" w:rsidP="00230B70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2- يحول الطلب الى شعبة التشغيل من قبل مدير الدائرة.</w:t>
            </w:r>
          </w:p>
          <w:p w:rsidR="00382B24" w:rsidRDefault="00382B24" w:rsidP="00230B70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3- اجراء الكشف الموقعي من قبل وحدة الصيانة.</w:t>
            </w:r>
          </w:p>
          <w:p w:rsidR="00382B24" w:rsidRDefault="00382B24" w:rsidP="00E13E0C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4- قرار مدير الدائرة بالموافقة او الرفض على امكانية الربط في حالة الرفض يرجع الى الخطوة رقم 1 و في حالة الموافقة تنظيم استمارة الاشتراك من قبل شعبة الواردات ولجنة اعداد الكشوفات</w:t>
            </w:r>
          </w:p>
          <w:p w:rsidR="00382B24" w:rsidRDefault="00382B24" w:rsidP="00E13E0C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5- استيفاء اجور الربط من قبل الحسابات.</w:t>
            </w:r>
          </w:p>
          <w:p w:rsidR="00382B24" w:rsidRDefault="00382B24" w:rsidP="00E13E0C">
            <w:pPr>
              <w:bidi/>
              <w:jc w:val="both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</w:rPr>
              <w:t>6- تنفيذ الربط من قبل لجنة تنفيذ الاعمال المدنية.</w:t>
            </w:r>
          </w:p>
          <w:p w:rsidR="00382B24" w:rsidRDefault="00382B24" w:rsidP="00E13E0C">
            <w:pPr>
              <w:bidi/>
              <w:jc w:val="both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7-  حفظ المستندات.</w:t>
            </w:r>
          </w:p>
          <w:p w:rsidR="00382B24" w:rsidRPr="00230B70" w:rsidRDefault="00382B24" w:rsidP="00230B70">
            <w:pPr>
              <w:bidi/>
              <w:jc w:val="both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*المستمسكات (</w:t>
            </w:r>
            <w:r w:rsidRPr="00230B70">
              <w:rPr>
                <w:rFonts w:hint="cs"/>
                <w:sz w:val="28"/>
                <w:szCs w:val="28"/>
                <w:rtl/>
              </w:rPr>
              <w:t>هوية الاحوال المدنية- بطاقة السكن- سند العقار- اجازة البناء- وصل الماء)</w:t>
            </w:r>
          </w:p>
          <w:p w:rsidR="00382B24" w:rsidRPr="00C24237" w:rsidRDefault="00382B24" w:rsidP="00C24237">
            <w:pPr>
              <w:bidi/>
              <w:jc w:val="both"/>
              <w:rPr>
                <w:sz w:val="28"/>
                <w:szCs w:val="28"/>
              </w:rPr>
            </w:pPr>
          </w:p>
        </w:tc>
      </w:tr>
    </w:tbl>
    <w:p w:rsidR="001965BB" w:rsidRPr="001965BB" w:rsidRDefault="00260430" w:rsidP="00382B24">
      <w:pPr>
        <w:jc w:val="right"/>
        <w:rPr>
          <w:b/>
          <w:bCs/>
          <w:sz w:val="32"/>
          <w:szCs w:val="32"/>
          <w:u w:val="single"/>
          <w:rtl/>
        </w:rPr>
      </w:pPr>
      <w:r w:rsidRPr="00E97B4D">
        <w:rPr>
          <w:rFonts w:hint="cs"/>
          <w:noProof/>
        </w:rPr>
        <w:lastRenderedPageBreak/>
        <w:drawing>
          <wp:anchor distT="0" distB="0" distL="114300" distR="114300" simplePos="0" relativeHeight="251698176" behindDoc="0" locked="0" layoutInCell="1" allowOverlap="1" wp14:anchorId="774B056F" wp14:editId="141C6E0F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38" name="Picture 38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97152" behindDoc="0" locked="0" layoutInCell="1" allowOverlap="1" wp14:anchorId="21B6FD28" wp14:editId="041ABADB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39" name="Picture 39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</w:t>
      </w:r>
      <w:r w:rsidR="008E32B6">
        <w:rPr>
          <w:rFonts w:ascii="Arial" w:hAnsi="Arial"/>
          <w:b/>
          <w:bCs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B279B83" wp14:editId="7985B2C0">
                <wp:simplePos x="0" y="0"/>
                <wp:positionH relativeFrom="column">
                  <wp:posOffset>1450340</wp:posOffset>
                </wp:positionH>
                <wp:positionV relativeFrom="paragraph">
                  <wp:posOffset>303815</wp:posOffset>
                </wp:positionV>
                <wp:extent cx="3113405" cy="777766"/>
                <wp:effectExtent l="38100" t="19050" r="67945" b="99060"/>
                <wp:wrapNone/>
                <wp:docPr id="20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13405" cy="777766"/>
                        </a:xfrm>
                        <a:prstGeom prst="flowChartTerminator">
                          <a:avLst/>
                        </a:prstGeom>
                        <a:gradFill rotWithShape="0">
                          <a:gsLst>
                            <a:gs pos="0">
                              <a:srgbClr val="D99594"/>
                            </a:gs>
                            <a:gs pos="50000">
                              <a:srgbClr val="F2DBDB"/>
                            </a:gs>
                            <a:gs pos="100000">
                              <a:srgbClr val="D99594"/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D99594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40000" dist="28398" dir="3806097" algn="ctr" rotWithShape="0">
                            <a:srgbClr val="622423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1965BB" w:rsidRPr="008E32B6" w:rsidRDefault="001965BB" w:rsidP="001965BB">
                            <w:pPr>
                              <w:bidi/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  <w:lang w:bidi="ar-EG"/>
                              </w:rPr>
                            </w:pPr>
                            <w:r w:rsidRPr="008E32B6">
                              <w:rPr>
                                <w:rFonts w:ascii="Arial" w:hAnsi="Arial" w:hint="cs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single"/>
                                <w:rtl/>
                                <w:lang w:bidi="ar-EG"/>
                              </w:rPr>
                              <w:t xml:space="preserve">تقديم طلب  الى </w:t>
                            </w:r>
                            <w:r w:rsidRPr="008E32B6">
                              <w:rPr>
                                <w:rFonts w:ascii="Arial" w:hAnsi="Arial" w:hint="cs"/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  <w:lang w:bidi="ar-IQ"/>
                              </w:rPr>
                              <w:t>الدائرة مرفق معه كافة المستمسكات *</w:t>
                            </w:r>
                          </w:p>
                          <w:p w:rsidR="001965BB" w:rsidRPr="008E32B6" w:rsidRDefault="001965BB" w:rsidP="001965BB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8E32B6">
                              <w:rPr>
                                <w:rFonts w:ascii="Arial" w:hAnsi="Arial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المواطن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AutoShape 2" o:spid="_x0000_s1035" type="#_x0000_t116" style="position:absolute;left:0;text-align:left;margin-left:114.2pt;margin-top:23.9pt;width:245.15pt;height:61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" fillcolor="#d99594" strokecolor="#d99594" strokeweight="1pt">
                <v:fill color2="#f2dbdb" angle="135" focus="50%" type="gradient"/>
                <v:shadow on="t" color="#622423" opacity=".5" offset="1pt"/>
                <v:textbox>
                  <w:txbxContent>
                    <w:p w:rsidR="001965BB" w:rsidRPr="008E32B6" w:rsidRDefault="001965BB" w:rsidP="001965BB">
                      <w:pPr>
                        <w:bidi/>
                        <w:jc w:val="center"/>
                        <w:rPr>
                          <w:rFonts w:ascii="Arial" w:hAnsi="Arial"/>
                          <w:b/>
                          <w:bCs/>
                          <w:sz w:val="20"/>
                          <w:szCs w:val="20"/>
                          <w:u w:val="single"/>
                          <w:rtl/>
                          <w:lang w:bidi="ar-EG"/>
                        </w:rPr>
                      </w:pPr>
                      <w:r w:rsidRPr="008E32B6">
                        <w:rPr>
                          <w:rFonts w:ascii="Arial" w:hAnsi="Arial" w:hint="cs"/>
                          <w:b/>
                          <w:bCs/>
                          <w:color w:val="000000"/>
                          <w:sz w:val="20"/>
                          <w:szCs w:val="20"/>
                          <w:u w:val="single"/>
                          <w:rtl/>
                          <w:lang w:bidi="ar-EG"/>
                        </w:rPr>
                        <w:t xml:space="preserve">تقديم طلب  الى </w:t>
                      </w:r>
                      <w:r w:rsidRPr="008E32B6">
                        <w:rPr>
                          <w:rFonts w:ascii="Arial" w:hAnsi="Arial" w:hint="cs"/>
                          <w:b/>
                          <w:bCs/>
                          <w:sz w:val="20"/>
                          <w:szCs w:val="20"/>
                          <w:u w:val="single"/>
                          <w:rtl/>
                          <w:lang w:bidi="ar-IQ"/>
                        </w:rPr>
                        <w:t>الدائرة مرفق معه كافة المستمسكات *</w:t>
                      </w:r>
                    </w:p>
                    <w:p w:rsidR="001965BB" w:rsidRPr="008E32B6" w:rsidRDefault="001965BB" w:rsidP="001965BB">
                      <w:pPr>
                        <w:jc w:val="center"/>
                        <w:rPr>
                          <w:rFonts w:ascii="Arial" w:hAnsi="Arial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8E32B6">
                        <w:rPr>
                          <w:rFonts w:ascii="Arial" w:hAnsi="Arial"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المواطن</w:t>
                      </w:r>
                    </w:p>
                  </w:txbxContent>
                </v:textbox>
              </v:shape>
            </w:pict>
          </mc:Fallback>
        </mc:AlternateContent>
      </w:r>
      <w:r w:rsidR="004F553F" w:rsidRPr="004F553F">
        <w:rPr>
          <w:rFonts w:hint="cs"/>
          <w:b/>
          <w:bCs/>
          <w:sz w:val="32"/>
          <w:szCs w:val="32"/>
          <w:u w:val="single"/>
          <w:rtl/>
        </w:rPr>
        <w:t>أرسم خارطة العمليات المبسطة</w:t>
      </w:r>
      <w:r w:rsidR="006A519D">
        <w:rPr>
          <w:rFonts w:hint="cs"/>
          <w:b/>
          <w:bCs/>
          <w:sz w:val="32"/>
          <w:szCs w:val="32"/>
          <w:u w:val="single"/>
          <w:rtl/>
        </w:rPr>
        <w:t>:</w:t>
      </w:r>
      <w:r w:rsidR="001965BB" w:rsidRPr="001965BB">
        <w:rPr>
          <w:rFonts w:hint="cs"/>
          <w:b/>
          <w:bCs/>
          <w:sz w:val="32"/>
          <w:szCs w:val="32"/>
          <w:rtl/>
        </w:rPr>
        <w:t xml:space="preserve"> </w:t>
      </w:r>
      <w:r w:rsidR="001965BB" w:rsidRPr="008216B7">
        <w:rPr>
          <w:rFonts w:ascii="Arial" w:hAnsi="Arial" w:hint="cs"/>
          <w:b/>
          <w:bCs/>
          <w:color w:val="000000"/>
          <w:sz w:val="36"/>
          <w:szCs w:val="36"/>
          <w:rtl/>
          <w:lang w:bidi="ar-EG"/>
        </w:rPr>
        <w:t>ربط الدور السكنية بشبكة الصرف الصحي</w:t>
      </w:r>
    </w:p>
    <w:p w:rsidR="001965BB" w:rsidRPr="009B4F66" w:rsidRDefault="004C61F4" w:rsidP="001965BB">
      <w:pPr>
        <w:bidi/>
        <w:rPr>
          <w:rFonts w:ascii="Arial" w:hAnsi="Arial"/>
          <w:b/>
          <w:bCs/>
          <w:color w:val="000000"/>
          <w:sz w:val="28"/>
          <w:szCs w:val="28"/>
          <w:rtl/>
          <w:lang w:bidi="ar-EG"/>
        </w:rPr>
      </w:pPr>
      <w:r>
        <w:rPr>
          <w:rFonts w:ascii="Arial" w:hAnsi="Arial"/>
          <w:b/>
          <w:bCs/>
          <w:noProof/>
          <w:color w:val="000000"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6C6F4AC" wp14:editId="39A53916">
                <wp:simplePos x="0" y="0"/>
                <wp:positionH relativeFrom="column">
                  <wp:posOffset>5789580</wp:posOffset>
                </wp:positionH>
                <wp:positionV relativeFrom="paragraph">
                  <wp:posOffset>277495</wp:posOffset>
                </wp:positionV>
                <wp:extent cx="0" cy="3343275"/>
                <wp:effectExtent l="57150" t="38100" r="57150" b="9525"/>
                <wp:wrapNone/>
                <wp:docPr id="19" name="Auto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3343275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6" o:spid="_x0000_s1026" type="#_x0000_t32" style="position:absolute;margin-left:455.85pt;margin-top:21.85pt;width:0;height:263.2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" strokecolor="#4f81bd" strokeweight="2.5pt">
                <v:stroke endarrow="block"/>
                <v:shadow color="#868686"/>
              </v:shape>
            </w:pict>
          </mc:Fallback>
        </mc:AlternateContent>
      </w:r>
      <w:r>
        <w:rPr>
          <w:rFonts w:ascii="Arial" w:hAnsi="Arial"/>
          <w:b/>
          <w:bCs/>
          <w:noProof/>
          <w:color w:val="000000"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2F247B6" wp14:editId="63B5DD05">
                <wp:simplePos x="0" y="0"/>
                <wp:positionH relativeFrom="column">
                  <wp:posOffset>4667250</wp:posOffset>
                </wp:positionH>
                <wp:positionV relativeFrom="paragraph">
                  <wp:posOffset>265715</wp:posOffset>
                </wp:positionV>
                <wp:extent cx="1076325" cy="635"/>
                <wp:effectExtent l="0" t="95250" r="0" b="113665"/>
                <wp:wrapNone/>
                <wp:docPr id="18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076325" cy="635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38" o:spid="_x0000_s1026" type="#_x0000_t32" style="position:absolute;margin-left:367.5pt;margin-top:20.9pt;width:84.75pt;height:.05pt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" strokecolor="#4f81bd" strokeweight="2.5pt">
                <v:stroke endarrow="block"/>
                <v:shadow color="#868686"/>
              </v:shape>
            </w:pict>
          </mc:Fallback>
        </mc:AlternateContent>
      </w:r>
      <w:r>
        <w:rPr>
          <w:rFonts w:ascii="Arial" w:hAnsi="Arial"/>
          <w:b/>
          <w:bCs/>
          <w:noProof/>
          <w:color w:val="000000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2ECE2BB" wp14:editId="64C2F892">
                <wp:simplePos x="0" y="0"/>
                <wp:positionH relativeFrom="column">
                  <wp:posOffset>-430530</wp:posOffset>
                </wp:positionH>
                <wp:positionV relativeFrom="paragraph">
                  <wp:posOffset>295910</wp:posOffset>
                </wp:positionV>
                <wp:extent cx="1609725" cy="2019300"/>
                <wp:effectExtent l="38100" t="19050" r="85725" b="95250"/>
                <wp:wrapNone/>
                <wp:docPr id="6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09725" cy="2019300"/>
                        </a:xfrm>
                        <a:prstGeom prst="flowChartProcess">
                          <a:avLst/>
                        </a:prstGeom>
                        <a:gradFill rotWithShape="0">
                          <a:gsLst>
                            <a:gs pos="0">
                              <a:srgbClr val="92CDDC"/>
                            </a:gs>
                            <a:gs pos="50000">
                              <a:srgbClr val="DAEEF3"/>
                            </a:gs>
                            <a:gs pos="100000">
                              <a:srgbClr val="92CDDC"/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92CDDC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40000" dist="28398" dir="3806097" algn="ctr" rotWithShape="0">
                            <a:srgbClr val="205867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1965BB" w:rsidRPr="00BD4ADA" w:rsidRDefault="001965BB" w:rsidP="001965BB">
                            <w:pPr>
                              <w:bidi/>
                              <w:rPr>
                                <w:sz w:val="24"/>
                                <w:szCs w:val="24"/>
                                <w:u w:val="single"/>
                                <w:rtl/>
                                <w:lang w:bidi="ar-IQ"/>
                              </w:rPr>
                            </w:pPr>
                            <w:r w:rsidRPr="00BD4ADA">
                              <w:rPr>
                                <w:rFonts w:hint="cs"/>
                                <w:sz w:val="24"/>
                                <w:szCs w:val="24"/>
                                <w:u w:val="single"/>
                                <w:rtl/>
                                <w:lang w:bidi="ar-IQ"/>
                              </w:rPr>
                              <w:t>* المستمسكات المطلوبة هي:</w:t>
                            </w:r>
                          </w:p>
                          <w:p w:rsidR="001965BB" w:rsidRPr="00BD4ADA" w:rsidRDefault="001965BB" w:rsidP="001965BB">
                            <w:pPr>
                              <w:bidi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Times New Roman" w:hAnsi="Times New Roman" w:cs="Times New Roman" w:hint="cs"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1- </w:t>
                            </w:r>
                            <w:r w:rsidRPr="00BD4ADA">
                              <w:rPr>
                                <w:rFonts w:ascii="Times New Roman" w:hAnsi="Times New Roman" w:cs="Times New Roman" w:hint="cs"/>
                                <w:sz w:val="24"/>
                                <w:szCs w:val="24"/>
                                <w:rtl/>
                                <w:lang w:bidi="ar-IQ"/>
                              </w:rPr>
                              <w:t>هوية الاحوال المدنية</w:t>
                            </w:r>
                          </w:p>
                          <w:p w:rsidR="001965BB" w:rsidRDefault="001965BB" w:rsidP="001965BB">
                            <w:pPr>
                              <w:bidi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Times New Roman" w:hAnsi="Times New Roman" w:cs="Times New Roman" w:hint="cs"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2- </w:t>
                            </w:r>
                            <w:r w:rsidRPr="00BD4ADA">
                              <w:rPr>
                                <w:rFonts w:ascii="Times New Roman" w:hAnsi="Times New Roman" w:cs="Times New Roman" w:hint="cs"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بطاقة السكن </w:t>
                            </w:r>
                          </w:p>
                          <w:p w:rsidR="001965BB" w:rsidRDefault="001965BB" w:rsidP="001965BB">
                            <w:pPr>
                              <w:bidi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Times New Roman" w:hAnsi="Times New Roman" w:cs="Times New Roman" w:hint="cs"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3- </w:t>
                            </w:r>
                            <w:r w:rsidRPr="00BD4ADA">
                              <w:rPr>
                                <w:rFonts w:ascii="Times New Roman" w:hAnsi="Times New Roman" w:cs="Times New Roman" w:hint="cs"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سند العقار</w:t>
                            </w:r>
                          </w:p>
                          <w:p w:rsidR="001965BB" w:rsidRPr="00BD4ADA" w:rsidRDefault="001965BB" w:rsidP="001965BB">
                            <w:pPr>
                              <w:bidi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Times New Roman" w:hAnsi="Times New Roman" w:cs="Times New Roman" w:hint="cs"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4- </w:t>
                            </w:r>
                            <w:r w:rsidRPr="00BD4ADA">
                              <w:rPr>
                                <w:rFonts w:ascii="Times New Roman" w:hAnsi="Times New Roman" w:cs="Times New Roman" w:hint="cs"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جازة البناء</w:t>
                            </w:r>
                          </w:p>
                          <w:p w:rsidR="001965BB" w:rsidRPr="00BD4ADA" w:rsidRDefault="001965BB" w:rsidP="001965BB">
                            <w:pPr>
                              <w:bidi/>
                              <w:jc w:val="both"/>
                              <w:rPr>
                                <w:sz w:val="24"/>
                                <w:szCs w:val="24"/>
                                <w:lang w:bidi="ar-IQ"/>
                              </w:rPr>
                            </w:pPr>
                            <w:r>
                              <w:rPr>
                                <w:rFonts w:ascii="Times New Roman" w:hAnsi="Times New Roman" w:cs="Times New Roman" w:hint="cs"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5- </w:t>
                            </w:r>
                            <w:r w:rsidRPr="00BD4ADA">
                              <w:rPr>
                                <w:rFonts w:ascii="Times New Roman" w:hAnsi="Times New Roman" w:cs="Times New Roman" w:hint="cs"/>
                                <w:sz w:val="24"/>
                                <w:szCs w:val="24"/>
                                <w:rtl/>
                                <w:lang w:bidi="ar-IQ"/>
                              </w:rPr>
                              <w:t>وصل الما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09" coordsize="21600,21600" o:spt="109" path="m,l,21600r21600,l21600,xe">
                <v:stroke joinstyle="miter"/>
                <v:path gradientshapeok="t" o:connecttype="rect"/>
              </v:shapetype>
              <v:shape id="AutoShape 4" o:spid="_x0000_s1036" type="#_x0000_t109" style="position:absolute;left:0;text-align:left;margin-left:-33.9pt;margin-top:23.3pt;width:126.75pt;height:159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" fillcolor="#92cddc" strokecolor="#92cddc" strokeweight="1pt">
                <v:fill color2="#daeef3" angle="135" focus="50%" type="gradient"/>
                <v:shadow on="t" color="#205867" opacity=".5" offset="1pt"/>
                <v:textbox>
                  <w:txbxContent>
                    <w:p w:rsidR="001965BB" w:rsidRPr="00BD4ADA" w:rsidRDefault="001965BB" w:rsidP="001965BB">
                      <w:pPr>
                        <w:bidi/>
                        <w:rPr>
                          <w:sz w:val="24"/>
                          <w:szCs w:val="24"/>
                          <w:u w:val="single"/>
                          <w:rtl/>
                          <w:lang w:bidi="ar-IQ"/>
                        </w:rPr>
                      </w:pPr>
                      <w:r w:rsidRPr="00BD4ADA">
                        <w:rPr>
                          <w:rFonts w:hint="cs"/>
                          <w:sz w:val="24"/>
                          <w:szCs w:val="24"/>
                          <w:u w:val="single"/>
                          <w:rtl/>
                          <w:lang w:bidi="ar-IQ"/>
                        </w:rPr>
                        <w:t>* المستمسكات المطلوبة هي:</w:t>
                      </w:r>
                    </w:p>
                    <w:p w:rsidR="001965BB" w:rsidRPr="00BD4ADA" w:rsidRDefault="001965BB" w:rsidP="001965BB">
                      <w:pPr>
                        <w:bidi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rFonts w:ascii="Times New Roman" w:hAnsi="Times New Roman" w:cs="Times New Roman" w:hint="cs"/>
                          <w:sz w:val="24"/>
                          <w:szCs w:val="24"/>
                          <w:rtl/>
                          <w:lang w:bidi="ar-IQ"/>
                        </w:rPr>
                        <w:t xml:space="preserve">1- </w:t>
                      </w:r>
                      <w:r w:rsidRPr="00BD4ADA">
                        <w:rPr>
                          <w:rFonts w:ascii="Times New Roman" w:hAnsi="Times New Roman" w:cs="Times New Roman" w:hint="cs"/>
                          <w:sz w:val="24"/>
                          <w:szCs w:val="24"/>
                          <w:rtl/>
                          <w:lang w:bidi="ar-IQ"/>
                        </w:rPr>
                        <w:t>هوية الاحوال المدنية</w:t>
                      </w:r>
                    </w:p>
                    <w:p w:rsidR="001965BB" w:rsidRDefault="001965BB" w:rsidP="001965BB">
                      <w:pPr>
                        <w:bidi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rFonts w:ascii="Times New Roman" w:hAnsi="Times New Roman" w:cs="Times New Roman" w:hint="cs"/>
                          <w:sz w:val="24"/>
                          <w:szCs w:val="24"/>
                          <w:rtl/>
                          <w:lang w:bidi="ar-IQ"/>
                        </w:rPr>
                        <w:t xml:space="preserve">2- </w:t>
                      </w:r>
                      <w:r w:rsidRPr="00BD4ADA">
                        <w:rPr>
                          <w:rFonts w:ascii="Times New Roman" w:hAnsi="Times New Roman" w:cs="Times New Roman" w:hint="cs"/>
                          <w:sz w:val="24"/>
                          <w:szCs w:val="24"/>
                          <w:rtl/>
                          <w:lang w:bidi="ar-IQ"/>
                        </w:rPr>
                        <w:t xml:space="preserve">بطاقة السكن </w:t>
                      </w:r>
                    </w:p>
                    <w:p w:rsidR="001965BB" w:rsidRDefault="001965BB" w:rsidP="001965BB">
                      <w:pPr>
                        <w:bidi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rFonts w:ascii="Times New Roman" w:hAnsi="Times New Roman" w:cs="Times New Roman" w:hint="cs"/>
                          <w:sz w:val="24"/>
                          <w:szCs w:val="24"/>
                          <w:rtl/>
                          <w:lang w:bidi="ar-IQ"/>
                        </w:rPr>
                        <w:t xml:space="preserve">3- </w:t>
                      </w:r>
                      <w:r w:rsidRPr="00BD4ADA">
                        <w:rPr>
                          <w:rFonts w:ascii="Times New Roman" w:hAnsi="Times New Roman" w:cs="Times New Roman" w:hint="cs"/>
                          <w:sz w:val="24"/>
                          <w:szCs w:val="24"/>
                          <w:rtl/>
                          <w:lang w:bidi="ar-IQ"/>
                        </w:rPr>
                        <w:t>سند العقار</w:t>
                      </w:r>
                    </w:p>
                    <w:p w:rsidR="001965BB" w:rsidRPr="00BD4ADA" w:rsidRDefault="001965BB" w:rsidP="001965BB">
                      <w:pPr>
                        <w:bidi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rFonts w:ascii="Times New Roman" w:hAnsi="Times New Roman" w:cs="Times New Roman" w:hint="cs"/>
                          <w:sz w:val="24"/>
                          <w:szCs w:val="24"/>
                          <w:rtl/>
                          <w:lang w:bidi="ar-IQ"/>
                        </w:rPr>
                        <w:t xml:space="preserve">4- </w:t>
                      </w:r>
                      <w:r w:rsidRPr="00BD4ADA">
                        <w:rPr>
                          <w:rFonts w:ascii="Times New Roman" w:hAnsi="Times New Roman" w:cs="Times New Roman" w:hint="cs"/>
                          <w:sz w:val="24"/>
                          <w:szCs w:val="24"/>
                          <w:rtl/>
                          <w:lang w:bidi="ar-IQ"/>
                        </w:rPr>
                        <w:t>اجازة البناء</w:t>
                      </w:r>
                    </w:p>
                    <w:p w:rsidR="001965BB" w:rsidRPr="00BD4ADA" w:rsidRDefault="001965BB" w:rsidP="001965BB">
                      <w:pPr>
                        <w:bidi/>
                        <w:jc w:val="both"/>
                        <w:rPr>
                          <w:sz w:val="24"/>
                          <w:szCs w:val="24"/>
                          <w:lang w:bidi="ar-IQ"/>
                        </w:rPr>
                      </w:pPr>
                      <w:r>
                        <w:rPr>
                          <w:rFonts w:ascii="Times New Roman" w:hAnsi="Times New Roman" w:cs="Times New Roman" w:hint="cs"/>
                          <w:sz w:val="24"/>
                          <w:szCs w:val="24"/>
                          <w:rtl/>
                          <w:lang w:bidi="ar-IQ"/>
                        </w:rPr>
                        <w:t xml:space="preserve">5- </w:t>
                      </w:r>
                      <w:r w:rsidRPr="00BD4ADA">
                        <w:rPr>
                          <w:rFonts w:ascii="Times New Roman" w:hAnsi="Times New Roman" w:cs="Times New Roman" w:hint="cs"/>
                          <w:sz w:val="24"/>
                          <w:szCs w:val="24"/>
                          <w:rtl/>
                          <w:lang w:bidi="ar-IQ"/>
                        </w:rPr>
                        <w:t>وصل الماء</w:t>
                      </w:r>
                    </w:p>
                  </w:txbxContent>
                </v:textbox>
              </v:shape>
            </w:pict>
          </mc:Fallback>
        </mc:AlternateContent>
      </w:r>
    </w:p>
    <w:p w:rsidR="001965BB" w:rsidRPr="009B4F66" w:rsidRDefault="001965BB" w:rsidP="001965BB">
      <w:pPr>
        <w:bidi/>
        <w:rPr>
          <w:rFonts w:ascii="Arial" w:hAnsi="Arial"/>
          <w:b/>
          <w:bCs/>
          <w:color w:val="000000"/>
          <w:sz w:val="28"/>
          <w:szCs w:val="28"/>
          <w:rtl/>
          <w:lang w:bidi="ar-EG"/>
        </w:rPr>
      </w:pPr>
      <w:r w:rsidRPr="009B4F66">
        <w:rPr>
          <w:rFonts w:ascii="Arial" w:hAnsi="Arial"/>
          <w:b/>
          <w:bCs/>
          <w:color w:val="000000"/>
          <w:sz w:val="28"/>
          <w:szCs w:val="28"/>
          <w:rtl/>
          <w:lang w:bidi="ar-EG"/>
        </w:rPr>
        <w:t xml:space="preserve">                                                   </w:t>
      </w:r>
    </w:p>
    <w:p w:rsidR="001965BB" w:rsidRPr="009B4F66" w:rsidRDefault="008E32B6" w:rsidP="001965BB">
      <w:pPr>
        <w:bidi/>
        <w:rPr>
          <w:rFonts w:ascii="Arial" w:hAnsi="Arial"/>
          <w:b/>
          <w:bCs/>
          <w:color w:val="000000"/>
          <w:sz w:val="28"/>
          <w:szCs w:val="28"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456FA1E" wp14:editId="27C643C4">
                <wp:simplePos x="0" y="0"/>
                <wp:positionH relativeFrom="column">
                  <wp:posOffset>3079181</wp:posOffset>
                </wp:positionH>
                <wp:positionV relativeFrom="paragraph">
                  <wp:posOffset>4467</wp:posOffset>
                </wp:positionV>
                <wp:extent cx="0" cy="344170"/>
                <wp:effectExtent l="95250" t="0" r="76200" b="55880"/>
                <wp:wrapNone/>
                <wp:docPr id="17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4170"/>
                        </a:xfrm>
                        <a:prstGeom prst="straightConnector1">
                          <a:avLst/>
                        </a:prstGeom>
                        <a:noFill/>
                        <a:ln w="31750" algn="ctr">
                          <a:solidFill>
                            <a:srgbClr val="4F81BD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14" o:spid="_x0000_s1026" type="#_x0000_t32" style="position:absolute;margin-left:242.45pt;margin-top:.35pt;width:0;height:27.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" strokecolor="#4f81bd" strokeweight="2.5pt">
                <v:stroke endarrow="block"/>
                <v:shadow color="#868686"/>
              </v:shape>
            </w:pict>
          </mc:Fallback>
        </mc:AlternateContent>
      </w:r>
      <w:r w:rsidR="001965BB" w:rsidRPr="009B4F66">
        <w:rPr>
          <w:rFonts w:ascii="Arial" w:hAnsi="Arial"/>
          <w:b/>
          <w:bCs/>
          <w:color w:val="000000"/>
          <w:sz w:val="28"/>
          <w:szCs w:val="28"/>
          <w:rtl/>
          <w:lang w:bidi="ar-EG"/>
        </w:rPr>
        <w:t xml:space="preserve">                                    </w:t>
      </w:r>
    </w:p>
    <w:p w:rsidR="001965BB" w:rsidRPr="009B4F66" w:rsidRDefault="001965BB" w:rsidP="001965BB">
      <w:pPr>
        <w:tabs>
          <w:tab w:val="left" w:pos="4110"/>
        </w:tabs>
        <w:bidi/>
        <w:rPr>
          <w:rFonts w:ascii="Arial" w:hAnsi="Arial"/>
          <w:b/>
          <w:bCs/>
          <w:color w:val="000000"/>
          <w:sz w:val="28"/>
          <w:szCs w:val="28"/>
          <w:rtl/>
          <w:lang w:bidi="ar-EG"/>
        </w:rPr>
      </w:pPr>
      <w:r>
        <w:rPr>
          <w:rFonts w:ascii="Arial" w:hAnsi="Arial"/>
          <w:b/>
          <w:bCs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C227B22" wp14:editId="51DACBC0">
                <wp:simplePos x="0" y="0"/>
                <wp:positionH relativeFrom="column">
                  <wp:posOffset>1786759</wp:posOffset>
                </wp:positionH>
                <wp:positionV relativeFrom="paragraph">
                  <wp:posOffset>-130</wp:posOffset>
                </wp:positionV>
                <wp:extent cx="2590800" cy="546538"/>
                <wp:effectExtent l="38100" t="19050" r="76200" b="101600"/>
                <wp:wrapNone/>
                <wp:docPr id="16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90800" cy="546538"/>
                        </a:xfrm>
                        <a:prstGeom prst="flowChartProcess">
                          <a:avLst/>
                        </a:prstGeom>
                        <a:gradFill rotWithShape="0">
                          <a:gsLst>
                            <a:gs pos="0">
                              <a:srgbClr val="92CDDC"/>
                            </a:gs>
                            <a:gs pos="50000">
                              <a:srgbClr val="DAEEF3"/>
                            </a:gs>
                            <a:gs pos="100000">
                              <a:srgbClr val="92CDDC"/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92CDDC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40000" dist="28398" dir="3806097" algn="ctr" rotWithShape="0">
                            <a:srgbClr val="205867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1965BB" w:rsidRPr="008E32B6" w:rsidRDefault="001965BB" w:rsidP="001C2D3B">
                            <w:pPr>
                              <w:bidi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  <w:lang w:bidi="ar-IQ"/>
                              </w:rPr>
                            </w:pPr>
                            <w:r w:rsidRPr="008E32B6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  <w:lang w:bidi="ar-IQ"/>
                              </w:rPr>
                              <w:t>يحول الطلب الى شعبة التشغيل</w:t>
                            </w:r>
                            <w:r w:rsidR="001C2D3B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  <w:lang w:bidi="ar-IQ"/>
                              </w:rPr>
                              <w:t xml:space="preserve"> و شعبة </w:t>
                            </w:r>
                            <w:r w:rsidR="001C2D3B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  <w:lang w:bidi="ar-IQ"/>
                              </w:rPr>
                              <w:t xml:space="preserve">GIS </w:t>
                            </w:r>
                          </w:p>
                          <w:p w:rsidR="001965BB" w:rsidRPr="008E32B6" w:rsidRDefault="00815EBC" w:rsidP="00815EBC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مدير الدائر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09" coordsize="21600,21600" o:spt="109" path="m,l,21600r21600,l21600,xe">
                <v:stroke joinstyle="miter"/>
                <v:path gradientshapeok="t" o:connecttype="rect"/>
              </v:shapetype>
              <v:shape id="_x0000_s1037" type="#_x0000_t109" style="position:absolute;left:0;text-align:left;margin-left:140.7pt;margin-top:0;width:204pt;height:43.0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" fillcolor="#92cddc" strokecolor="#92cddc" strokeweight="1pt">
                <v:fill color2="#daeef3" angle="135" focus="50%" type="gradient"/>
                <v:shadow on="t" color="#205867" opacity=".5" offset="1pt"/>
                <v:textbox>
                  <w:txbxContent>
                    <w:p w:rsidR="001965BB" w:rsidRPr="008E32B6" w:rsidRDefault="001965BB" w:rsidP="001C2D3B">
                      <w:pPr>
                        <w:bidi/>
                        <w:jc w:val="center"/>
                        <w:rPr>
                          <w:rFonts w:hint="cs"/>
                          <w:b/>
                          <w:bCs/>
                          <w:sz w:val="20"/>
                          <w:szCs w:val="20"/>
                          <w:u w:val="single"/>
                          <w:rtl/>
                          <w:lang w:bidi="ar-IQ"/>
                        </w:rPr>
                      </w:pPr>
                      <w:r w:rsidRPr="008E32B6">
                        <w:rPr>
                          <w:rFonts w:hint="cs"/>
                          <w:b/>
                          <w:bCs/>
                          <w:sz w:val="20"/>
                          <w:szCs w:val="20"/>
                          <w:u w:val="single"/>
                          <w:rtl/>
                          <w:lang w:bidi="ar-IQ"/>
                        </w:rPr>
                        <w:t>يحول الطلب الى شعبة التشغيل</w:t>
                      </w:r>
                      <w:r w:rsidR="001C2D3B">
                        <w:rPr>
                          <w:rFonts w:hint="cs"/>
                          <w:b/>
                          <w:bCs/>
                          <w:sz w:val="20"/>
                          <w:szCs w:val="20"/>
                          <w:u w:val="single"/>
                          <w:rtl/>
                          <w:lang w:bidi="ar-IQ"/>
                        </w:rPr>
                        <w:t xml:space="preserve"> و شعبة </w:t>
                      </w:r>
                      <w:r w:rsidR="001C2D3B">
                        <w:rPr>
                          <w:b/>
                          <w:bCs/>
                          <w:sz w:val="20"/>
                          <w:szCs w:val="20"/>
                          <w:u w:val="single"/>
                          <w:lang w:bidi="ar-IQ"/>
                        </w:rPr>
                        <w:t xml:space="preserve">GIS </w:t>
                      </w:r>
                      <w:bookmarkStart w:id="1" w:name="_GoBack"/>
                      <w:bookmarkEnd w:id="1"/>
                    </w:p>
                    <w:p w:rsidR="001965BB" w:rsidRPr="008E32B6" w:rsidRDefault="00815EBC" w:rsidP="00815EBC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مدير الدائرة</w:t>
                      </w:r>
                    </w:p>
                  </w:txbxContent>
                </v:textbox>
              </v:shape>
            </w:pict>
          </mc:Fallback>
        </mc:AlternateContent>
      </w:r>
      <w:r w:rsidRPr="009B4F66">
        <w:rPr>
          <w:rFonts w:ascii="Arial" w:hAnsi="Arial"/>
          <w:b/>
          <w:bCs/>
          <w:color w:val="000000"/>
          <w:sz w:val="28"/>
          <w:szCs w:val="28"/>
          <w:rtl/>
          <w:lang w:bidi="ar-EG"/>
        </w:rPr>
        <w:tab/>
      </w:r>
    </w:p>
    <w:p w:rsidR="001965BB" w:rsidRPr="009B4F66" w:rsidRDefault="008E32B6" w:rsidP="001965BB">
      <w:pPr>
        <w:bidi/>
        <w:rPr>
          <w:rFonts w:ascii="Arial" w:hAnsi="Arial"/>
          <w:b/>
          <w:bCs/>
          <w:color w:val="000000"/>
          <w:sz w:val="28"/>
          <w:szCs w:val="28"/>
          <w:rtl/>
          <w:lang w:bidi="ar-EG"/>
        </w:rPr>
      </w:pPr>
      <w:r>
        <w:rPr>
          <w:rFonts w:ascii="Arial" w:hAnsi="Arial"/>
          <w:b/>
          <w:bCs/>
          <w:noProof/>
          <w:color w:val="000000"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1C75D17" wp14:editId="684B1B1D">
                <wp:simplePos x="0" y="0"/>
                <wp:positionH relativeFrom="column">
                  <wp:posOffset>3084545</wp:posOffset>
                </wp:positionH>
                <wp:positionV relativeFrom="paragraph">
                  <wp:posOffset>269875</wp:posOffset>
                </wp:positionV>
                <wp:extent cx="11430" cy="344170"/>
                <wp:effectExtent l="95250" t="19050" r="64770" b="55880"/>
                <wp:wrapNone/>
                <wp:docPr id="15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" cy="344170"/>
                        </a:xfrm>
                        <a:prstGeom prst="straightConnector1">
                          <a:avLst/>
                        </a:prstGeom>
                        <a:noFill/>
                        <a:ln w="31750" algn="ctr">
                          <a:solidFill>
                            <a:srgbClr val="4F81BD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14" o:spid="_x0000_s1026" type="#_x0000_t32" style="position:absolute;margin-left:242.9pt;margin-top:21.25pt;width:.9pt;height:27.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" strokecolor="#4f81bd" strokeweight="2.5pt">
                <v:stroke endarrow="block"/>
                <v:shadow color="#868686"/>
              </v:shape>
            </w:pict>
          </mc:Fallback>
        </mc:AlternateContent>
      </w:r>
    </w:p>
    <w:p w:rsidR="001965BB" w:rsidRPr="009B4F66" w:rsidRDefault="008E32B6" w:rsidP="001965BB">
      <w:pPr>
        <w:bidi/>
        <w:rPr>
          <w:rFonts w:ascii="Arial" w:hAnsi="Arial"/>
          <w:b/>
          <w:bCs/>
          <w:color w:val="000000"/>
          <w:sz w:val="28"/>
          <w:szCs w:val="28"/>
          <w:rtl/>
          <w:lang w:bidi="ar-IQ"/>
        </w:rPr>
      </w:pPr>
      <w:r>
        <w:rPr>
          <w:rFonts w:ascii="Arial" w:hAnsi="Arial"/>
          <w:b/>
          <w:bCs/>
          <w:noProof/>
          <w:color w:val="000000"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45C069F" wp14:editId="7976C87E">
                <wp:simplePos x="0" y="0"/>
                <wp:positionH relativeFrom="column">
                  <wp:posOffset>1723390</wp:posOffset>
                </wp:positionH>
                <wp:positionV relativeFrom="paragraph">
                  <wp:posOffset>273335</wp:posOffset>
                </wp:positionV>
                <wp:extent cx="2724150" cy="515007"/>
                <wp:effectExtent l="38100" t="19050" r="76200" b="94615"/>
                <wp:wrapNone/>
                <wp:docPr id="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24150" cy="515007"/>
                        </a:xfrm>
                        <a:prstGeom prst="flowChartProcess">
                          <a:avLst/>
                        </a:prstGeom>
                        <a:gradFill rotWithShape="0">
                          <a:gsLst>
                            <a:gs pos="0">
                              <a:srgbClr val="92CDDC"/>
                            </a:gs>
                            <a:gs pos="50000">
                              <a:srgbClr val="DAEEF3"/>
                            </a:gs>
                            <a:gs pos="100000">
                              <a:srgbClr val="92CDDC"/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92CDDC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40000" dist="28398" dir="3806097" algn="ctr" rotWithShape="0">
                            <a:srgbClr val="205867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1965BB" w:rsidRPr="008E32B6" w:rsidRDefault="001965BB" w:rsidP="008E32B6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  <w:lang w:bidi="ar-IQ"/>
                              </w:rPr>
                            </w:pPr>
                            <w:r w:rsidRPr="008E32B6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  <w:lang w:bidi="ar-IQ"/>
                              </w:rPr>
                              <w:t>اجراء الكشف الموقعي</w:t>
                            </w:r>
                          </w:p>
                          <w:p w:rsidR="001965BB" w:rsidRPr="008E32B6" w:rsidRDefault="001965BB" w:rsidP="001965BB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  <w:r w:rsidRPr="008E32B6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شعبة التشغيل / وحدة الصيان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8" type="#_x0000_t109" style="position:absolute;left:0;text-align:left;margin-left:135.7pt;margin-top:21.5pt;width:214.5pt;height:40.5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" fillcolor="#92cddc" strokecolor="#92cddc" strokeweight="1pt">
                <v:fill color2="#daeef3" angle="135" focus="50%" type="gradient"/>
                <v:shadow on="t" color="#205867" opacity=".5" offset="1pt"/>
                <v:textbox>
                  <w:txbxContent>
                    <w:p w:rsidR="001965BB" w:rsidRPr="008E32B6" w:rsidRDefault="001965BB" w:rsidP="008E32B6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  <w:u w:val="single"/>
                          <w:lang w:bidi="ar-IQ"/>
                        </w:rPr>
                      </w:pPr>
                      <w:r w:rsidRPr="008E32B6">
                        <w:rPr>
                          <w:rFonts w:hint="cs"/>
                          <w:b/>
                          <w:bCs/>
                          <w:sz w:val="20"/>
                          <w:szCs w:val="20"/>
                          <w:u w:val="single"/>
                          <w:rtl/>
                          <w:lang w:bidi="ar-IQ"/>
                        </w:rPr>
                        <w:t>اجراء الكشف الموقعي</w:t>
                      </w:r>
                    </w:p>
                    <w:p w:rsidR="001965BB" w:rsidRPr="008E32B6" w:rsidRDefault="001965BB" w:rsidP="001965BB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  <w:r w:rsidRPr="008E32B6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شعبة التشغيل / وحدة الصيانة</w:t>
                      </w:r>
                    </w:p>
                  </w:txbxContent>
                </v:textbox>
              </v:shape>
            </w:pict>
          </mc:Fallback>
        </mc:AlternateContent>
      </w:r>
    </w:p>
    <w:p w:rsidR="001965BB" w:rsidRPr="009B4F66" w:rsidRDefault="001965BB" w:rsidP="001965BB">
      <w:pPr>
        <w:bidi/>
        <w:rPr>
          <w:rFonts w:ascii="Arial" w:hAnsi="Arial"/>
          <w:b/>
          <w:bCs/>
          <w:color w:val="000000"/>
          <w:sz w:val="28"/>
          <w:szCs w:val="28"/>
          <w:rtl/>
          <w:lang w:bidi="ar-EG"/>
        </w:rPr>
      </w:pPr>
    </w:p>
    <w:p w:rsidR="001965BB" w:rsidRPr="009B4F66" w:rsidRDefault="008E32B6" w:rsidP="001965BB">
      <w:pPr>
        <w:bidi/>
        <w:rPr>
          <w:rFonts w:ascii="Arial" w:hAnsi="Arial"/>
          <w:b/>
          <w:bCs/>
          <w:color w:val="000000"/>
          <w:sz w:val="28"/>
          <w:szCs w:val="28"/>
          <w:u w:val="single"/>
          <w:rtl/>
          <w:lang w:bidi="ar-EG"/>
        </w:rPr>
      </w:pPr>
      <w:r>
        <w:rPr>
          <w:rFonts w:ascii="Arial" w:hAnsi="Arial"/>
          <w:b/>
          <w:bCs/>
          <w:noProof/>
          <w:color w:val="000000"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CF67598" wp14:editId="760A30BE">
                <wp:simplePos x="0" y="0"/>
                <wp:positionH relativeFrom="column">
                  <wp:posOffset>3087720</wp:posOffset>
                </wp:positionH>
                <wp:positionV relativeFrom="paragraph">
                  <wp:posOffset>119380</wp:posOffset>
                </wp:positionV>
                <wp:extent cx="11430" cy="344170"/>
                <wp:effectExtent l="95250" t="19050" r="64770" b="55880"/>
                <wp:wrapNone/>
                <wp:docPr id="23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" cy="344170"/>
                        </a:xfrm>
                        <a:prstGeom prst="straightConnector1">
                          <a:avLst/>
                        </a:prstGeom>
                        <a:noFill/>
                        <a:ln w="31750" algn="ctr">
                          <a:solidFill>
                            <a:srgbClr val="4F81BD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14" o:spid="_x0000_s1026" type="#_x0000_t32" style="position:absolute;margin-left:243.15pt;margin-top:9.4pt;width:.9pt;height:27.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" strokecolor="#4f81bd" strokeweight="2.5pt">
                <v:stroke endarrow="block"/>
                <v:shadow color="#868686"/>
              </v:shape>
            </w:pict>
          </mc:Fallback>
        </mc:AlternateContent>
      </w:r>
    </w:p>
    <w:p w:rsidR="001965BB" w:rsidRPr="009B4F66" w:rsidRDefault="004C61F4" w:rsidP="001965BB">
      <w:pPr>
        <w:bidi/>
        <w:rPr>
          <w:rFonts w:ascii="Arial" w:hAnsi="Arial"/>
          <w:b/>
          <w:bCs/>
          <w:color w:val="000000"/>
          <w:sz w:val="28"/>
          <w:szCs w:val="28"/>
          <w:u w:val="single"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37549F9" wp14:editId="55A3C3AD">
                <wp:simplePos x="0" y="0"/>
                <wp:positionH relativeFrom="column">
                  <wp:posOffset>4907280</wp:posOffset>
                </wp:positionH>
                <wp:positionV relativeFrom="paragraph">
                  <wp:posOffset>164750</wp:posOffset>
                </wp:positionV>
                <wp:extent cx="474345" cy="429260"/>
                <wp:effectExtent l="0" t="0" r="20955" b="2286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345" cy="429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65BB" w:rsidRPr="004C61F4" w:rsidRDefault="001965BB" w:rsidP="001965BB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4C61F4">
                              <w:rPr>
                                <w:rFonts w:hint="cs"/>
                                <w:b/>
                                <w:bCs/>
                                <w:sz w:val="36"/>
                                <w:szCs w:val="36"/>
                                <w:rtl/>
                                <w:lang w:bidi="ar-IQ"/>
                              </w:rPr>
                              <w:t>كل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9" type="#_x0000_t202" style="position:absolute;left:0;text-align:left;margin-left:386.4pt;margin-top:12.95pt;width:37.35pt;height:33.8pt;z-index:2516848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" strokecolor="white">
                <v:textbox style="mso-fit-shape-to-text:t">
                  <w:txbxContent>
                    <w:p w:rsidR="001965BB" w:rsidRPr="004C61F4" w:rsidRDefault="001965BB" w:rsidP="001965BB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4C61F4">
                        <w:rPr>
                          <w:rFonts w:hint="cs"/>
                          <w:b/>
                          <w:bCs/>
                          <w:sz w:val="36"/>
                          <w:szCs w:val="36"/>
                          <w:rtl/>
                          <w:lang w:bidi="ar-IQ"/>
                        </w:rPr>
                        <w:t>كلا</w:t>
                      </w:r>
                    </w:p>
                  </w:txbxContent>
                </v:textbox>
              </v:shape>
            </w:pict>
          </mc:Fallback>
        </mc:AlternateContent>
      </w:r>
      <w:r w:rsidR="008E32B6">
        <w:rPr>
          <w:rFonts w:ascii="Arial" w:hAnsi="Arial"/>
          <w:b/>
          <w:bCs/>
          <w:noProof/>
          <w:color w:val="000000"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696A51C" wp14:editId="5C48CDCE">
                <wp:simplePos x="0" y="0"/>
                <wp:positionH relativeFrom="column">
                  <wp:posOffset>2185035</wp:posOffset>
                </wp:positionH>
                <wp:positionV relativeFrom="paragraph">
                  <wp:posOffset>112680</wp:posOffset>
                </wp:positionV>
                <wp:extent cx="1828494" cy="1177159"/>
                <wp:effectExtent l="38100" t="19050" r="95885" b="99695"/>
                <wp:wrapNone/>
                <wp:docPr id="2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494" cy="1177159"/>
                        </a:xfrm>
                        <a:prstGeom prst="flowChartDecision">
                          <a:avLst/>
                        </a:prstGeom>
                        <a:gradFill rotWithShape="0">
                          <a:gsLst>
                            <a:gs pos="0">
                              <a:srgbClr val="C2D69B"/>
                            </a:gs>
                            <a:gs pos="50000">
                              <a:srgbClr val="9BBB59"/>
                            </a:gs>
                            <a:gs pos="100000">
                              <a:srgbClr val="C2D69B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9BBB59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40000" dist="28398" dir="3806097" algn="ctr" rotWithShape="0">
                            <a:srgbClr val="4E6128"/>
                          </a:outerShdw>
                        </a:effectLst>
                      </wps:spPr>
                      <wps:txbx>
                        <w:txbxContent>
                          <w:p w:rsidR="001965BB" w:rsidRPr="008E32B6" w:rsidRDefault="001965BB" w:rsidP="001965BB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  <w:rtl/>
                                <w:lang w:bidi="ar-IQ"/>
                              </w:rPr>
                            </w:pPr>
                            <w:r w:rsidRPr="008E32B6"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  <w:lang w:bidi="ar-IQ"/>
                              </w:rPr>
                              <w:t>امكانية الربط</w:t>
                            </w:r>
                          </w:p>
                          <w:p w:rsidR="001965BB" w:rsidRPr="008E32B6" w:rsidRDefault="00F43596" w:rsidP="00F43596">
                            <w:pPr>
                              <w:jc w:val="center"/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مدير الدائر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AutoShape 3" o:spid="_x0000_s1040" type="#_x0000_t110" style="position:absolute;left:0;text-align:left;margin-left:172.05pt;margin-top:8.85pt;width:2in;height:92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" fillcolor="#c2d69b" strokecolor="#9bbb59" strokeweight="1pt">
                <v:fill color2="#9bbb59" focus="50%" type="gradient"/>
                <v:shadow on="t" color="#4e6128" offset="1pt"/>
                <v:textbox>
                  <w:txbxContent>
                    <w:p w:rsidR="001965BB" w:rsidRPr="008E32B6" w:rsidRDefault="001965BB" w:rsidP="001965BB">
                      <w:pPr>
                        <w:jc w:val="center"/>
                        <w:rPr>
                          <w:b/>
                          <w:bCs/>
                          <w:u w:val="single"/>
                          <w:rtl/>
                          <w:lang w:bidi="ar-IQ"/>
                        </w:rPr>
                      </w:pPr>
                      <w:r w:rsidRPr="008E32B6">
                        <w:rPr>
                          <w:rFonts w:hint="cs"/>
                          <w:b/>
                          <w:bCs/>
                          <w:u w:val="single"/>
                          <w:rtl/>
                          <w:lang w:bidi="ar-IQ"/>
                        </w:rPr>
                        <w:t>امكانية الربط</w:t>
                      </w:r>
                    </w:p>
                    <w:p w:rsidR="001965BB" w:rsidRPr="008E32B6" w:rsidRDefault="00F43596" w:rsidP="00F43596">
                      <w:pPr>
                        <w:jc w:val="center"/>
                        <w:rPr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مدير الدائرة</w:t>
                      </w:r>
                    </w:p>
                  </w:txbxContent>
                </v:textbox>
              </v:shape>
            </w:pict>
          </mc:Fallback>
        </mc:AlternateContent>
      </w:r>
    </w:p>
    <w:p w:rsidR="001965BB" w:rsidRPr="009B4F66" w:rsidRDefault="001965BB" w:rsidP="001965BB">
      <w:pPr>
        <w:bidi/>
        <w:rPr>
          <w:rFonts w:ascii="Arial" w:hAnsi="Arial"/>
          <w:b/>
          <w:bCs/>
          <w:color w:val="000000"/>
          <w:sz w:val="28"/>
          <w:szCs w:val="28"/>
          <w:u w:val="single"/>
          <w:rtl/>
          <w:lang w:bidi="ar-EG"/>
        </w:rPr>
      </w:pPr>
    </w:p>
    <w:p w:rsidR="001965BB" w:rsidRPr="009B4F66" w:rsidRDefault="001965BB" w:rsidP="001965BB">
      <w:pPr>
        <w:bidi/>
        <w:rPr>
          <w:rFonts w:ascii="Arial" w:hAnsi="Arial"/>
          <w:b/>
          <w:bCs/>
          <w:color w:val="000000"/>
          <w:sz w:val="28"/>
          <w:szCs w:val="28"/>
          <w:u w:val="single"/>
          <w:rtl/>
          <w:lang w:bidi="ar-EG"/>
        </w:rPr>
      </w:pPr>
      <w:r>
        <w:rPr>
          <w:rFonts w:ascii="Arial" w:hAnsi="Arial"/>
          <w:b/>
          <w:bCs/>
          <w:noProof/>
          <w:color w:val="000000"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47F9B87" wp14:editId="2E7E2B16">
                <wp:simplePos x="0" y="0"/>
                <wp:positionH relativeFrom="column">
                  <wp:posOffset>4109545</wp:posOffset>
                </wp:positionH>
                <wp:positionV relativeFrom="paragraph">
                  <wp:posOffset>19597</wp:posOffset>
                </wp:positionV>
                <wp:extent cx="1637971" cy="0"/>
                <wp:effectExtent l="0" t="95250" r="0" b="95250"/>
                <wp:wrapNone/>
                <wp:docPr id="26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37971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4" o:spid="_x0000_s1026" type="#_x0000_t32" style="position:absolute;margin-left:323.6pt;margin-top:1.55pt;width:128.95pt;height: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" strokecolor="#4f81bd" strokeweight="2.5pt">
                <v:stroke endarrow="block"/>
                <v:shadow color="#868686"/>
              </v:shape>
            </w:pict>
          </mc:Fallback>
        </mc:AlternateContent>
      </w:r>
    </w:p>
    <w:p w:rsidR="001965BB" w:rsidRPr="009B4F66" w:rsidRDefault="004C61F4" w:rsidP="001965BB">
      <w:pPr>
        <w:bidi/>
        <w:rPr>
          <w:rFonts w:ascii="Arial" w:hAnsi="Arial"/>
          <w:b/>
          <w:bCs/>
          <w:color w:val="000000"/>
          <w:sz w:val="28"/>
          <w:szCs w:val="28"/>
          <w:u w:val="single"/>
          <w:rtl/>
          <w:lang w:bidi="ar-EG"/>
        </w:rPr>
      </w:pPr>
      <w:r>
        <w:rPr>
          <w:rFonts w:ascii="Arial" w:hAnsi="Arial"/>
          <w:b/>
          <w:bCs/>
          <w:noProof/>
          <w:color w:val="000000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947C8CE" wp14:editId="11EF4A33">
                <wp:simplePos x="0" y="0"/>
                <wp:positionH relativeFrom="column">
                  <wp:posOffset>3205480</wp:posOffset>
                </wp:positionH>
                <wp:positionV relativeFrom="paragraph">
                  <wp:posOffset>245110</wp:posOffset>
                </wp:positionV>
                <wp:extent cx="577850" cy="325120"/>
                <wp:effectExtent l="0" t="0" r="12700" b="1778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850" cy="325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65BB" w:rsidRPr="004C61F4" w:rsidRDefault="001965BB" w:rsidP="001965BB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C61F4">
                              <w:rPr>
                                <w:rFonts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نع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left:0;text-align:left;margin-left:252.4pt;margin-top:19.3pt;width:45.5pt;height:25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" strokecolor="white">
                <v:textbox>
                  <w:txbxContent>
                    <w:p w:rsidR="001965BB" w:rsidRPr="004C61F4" w:rsidRDefault="001965BB" w:rsidP="001965BB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4C61F4">
                        <w:rPr>
                          <w:rFonts w:hint="cs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نعم</w:t>
                      </w:r>
                    </w:p>
                  </w:txbxContent>
                </v:textbox>
              </v:shape>
            </w:pict>
          </mc:Fallback>
        </mc:AlternateContent>
      </w:r>
      <w:r w:rsidR="008E32B6">
        <w:rPr>
          <w:rFonts w:ascii="Arial" w:hAnsi="Arial"/>
          <w:b/>
          <w:bCs/>
          <w:noProof/>
          <w:color w:val="000000"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3FE4552" wp14:editId="6CB61681">
                <wp:simplePos x="0" y="0"/>
                <wp:positionH relativeFrom="column">
                  <wp:posOffset>3109245</wp:posOffset>
                </wp:positionH>
                <wp:positionV relativeFrom="paragraph">
                  <wp:posOffset>251460</wp:posOffset>
                </wp:positionV>
                <wp:extent cx="0" cy="370840"/>
                <wp:effectExtent l="76200" t="0" r="76200" b="48260"/>
                <wp:wrapNone/>
                <wp:docPr id="28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7084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42" o:spid="_x0000_s1026" type="#_x0000_t32" style="position:absolute;margin-left:244.8pt;margin-top:19.8pt;width:0;height:29.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" strokecolor="#4f81bd" strokeweight="2.5pt">
                <v:stroke endarrow="block"/>
                <v:shadow color="#868686"/>
              </v:shape>
            </w:pict>
          </mc:Fallback>
        </mc:AlternateContent>
      </w:r>
    </w:p>
    <w:p w:rsidR="001965BB" w:rsidRDefault="008E32B6" w:rsidP="001965BB">
      <w:pPr>
        <w:bidi/>
        <w:rPr>
          <w:rFonts w:ascii="Arial" w:hAnsi="Arial"/>
          <w:b/>
          <w:bCs/>
          <w:color w:val="000000"/>
          <w:sz w:val="28"/>
          <w:szCs w:val="28"/>
          <w:u w:val="single"/>
          <w:rtl/>
          <w:lang w:bidi="ar-EG"/>
        </w:rPr>
      </w:pPr>
      <w:r>
        <w:rPr>
          <w:rFonts w:ascii="Arial" w:hAnsi="Arial"/>
          <w:b/>
          <w:bCs/>
          <w:noProof/>
          <w:color w:val="000000"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08A4A27" wp14:editId="744B743C">
                <wp:simplePos x="0" y="0"/>
                <wp:positionH relativeFrom="column">
                  <wp:posOffset>1774540</wp:posOffset>
                </wp:positionH>
                <wp:positionV relativeFrom="paragraph">
                  <wp:posOffset>282575</wp:posOffset>
                </wp:positionV>
                <wp:extent cx="2653862" cy="567558"/>
                <wp:effectExtent l="38100" t="19050" r="70485" b="99695"/>
                <wp:wrapNone/>
                <wp:docPr id="29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53862" cy="567558"/>
                        </a:xfrm>
                        <a:prstGeom prst="flowChartProcess">
                          <a:avLst/>
                        </a:prstGeom>
                        <a:gradFill rotWithShape="0">
                          <a:gsLst>
                            <a:gs pos="0">
                              <a:srgbClr val="92CDDC"/>
                            </a:gs>
                            <a:gs pos="50000">
                              <a:srgbClr val="DAEEF3"/>
                            </a:gs>
                            <a:gs pos="100000">
                              <a:srgbClr val="92CDDC"/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92CDDC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40000" dist="28398" dir="3806097" algn="ctr" rotWithShape="0">
                            <a:srgbClr val="205867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1965BB" w:rsidRPr="008E32B6" w:rsidRDefault="001965BB" w:rsidP="001965BB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  <w:lang w:bidi="ar-IQ"/>
                              </w:rPr>
                            </w:pPr>
                            <w:r w:rsidRPr="008E32B6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  <w:lang w:bidi="ar-IQ"/>
                              </w:rPr>
                              <w:t>تنظيم استمارة الاشتراك</w:t>
                            </w:r>
                          </w:p>
                          <w:p w:rsidR="001965BB" w:rsidRPr="008E32B6" w:rsidRDefault="001965BB" w:rsidP="001965BB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8E32B6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الواردات </w:t>
                            </w:r>
                            <w:r w:rsidRPr="008E32B6"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–</w:t>
                            </w:r>
                            <w:r w:rsidRPr="008E32B6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 لجنة اعداد الكشوفات</w:t>
                            </w:r>
                          </w:p>
                          <w:p w:rsidR="001965BB" w:rsidRPr="008E32B6" w:rsidRDefault="001965BB" w:rsidP="001965BB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</w:p>
                          <w:p w:rsidR="001965BB" w:rsidRPr="008E32B6" w:rsidRDefault="001965BB" w:rsidP="001965BB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2" type="#_x0000_t109" style="position:absolute;left:0;text-align:left;margin-left:139.75pt;margin-top:22.25pt;width:208.95pt;height:44.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" fillcolor="#92cddc" strokecolor="#92cddc" strokeweight="1pt">
                <v:fill color2="#daeef3" angle="135" focus="50%" type="gradient"/>
                <v:shadow on="t" color="#205867" opacity=".5" offset="1pt"/>
                <v:textbox>
                  <w:txbxContent>
                    <w:p w:rsidR="001965BB" w:rsidRPr="008E32B6" w:rsidRDefault="001965BB" w:rsidP="001965BB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  <w:u w:val="single"/>
                          <w:rtl/>
                          <w:lang w:bidi="ar-IQ"/>
                        </w:rPr>
                      </w:pPr>
                      <w:r w:rsidRPr="008E32B6">
                        <w:rPr>
                          <w:rFonts w:hint="cs"/>
                          <w:b/>
                          <w:bCs/>
                          <w:sz w:val="20"/>
                          <w:szCs w:val="20"/>
                          <w:u w:val="single"/>
                          <w:rtl/>
                          <w:lang w:bidi="ar-IQ"/>
                        </w:rPr>
                        <w:t>تنظيم استمارة الاشتراك</w:t>
                      </w:r>
                    </w:p>
                    <w:p w:rsidR="001965BB" w:rsidRPr="008E32B6" w:rsidRDefault="001965BB" w:rsidP="001965BB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8E32B6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 xml:space="preserve">الواردات </w:t>
                      </w:r>
                      <w:r w:rsidRPr="008E32B6"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–</w:t>
                      </w:r>
                      <w:r w:rsidRPr="008E32B6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 xml:space="preserve"> لجنة اعداد الكشوفات</w:t>
                      </w:r>
                    </w:p>
                    <w:p w:rsidR="001965BB" w:rsidRPr="008E32B6" w:rsidRDefault="001965BB" w:rsidP="001965BB">
                      <w:pPr>
                        <w:spacing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</w:p>
                    <w:p w:rsidR="001965BB" w:rsidRPr="008E32B6" w:rsidRDefault="001965BB" w:rsidP="001965BB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965BB" w:rsidRPr="009B4F66" w:rsidRDefault="001965BB" w:rsidP="001965BB">
      <w:pPr>
        <w:bidi/>
        <w:rPr>
          <w:rFonts w:ascii="Arial" w:hAnsi="Arial"/>
          <w:b/>
          <w:bCs/>
          <w:color w:val="000000"/>
          <w:sz w:val="28"/>
          <w:szCs w:val="28"/>
          <w:u w:val="single"/>
          <w:rtl/>
          <w:lang w:bidi="ar-EG"/>
        </w:rPr>
      </w:pPr>
    </w:p>
    <w:p w:rsidR="001965BB" w:rsidRPr="009B4F66" w:rsidRDefault="008E32B6" w:rsidP="001965BB">
      <w:pPr>
        <w:bidi/>
        <w:rPr>
          <w:rFonts w:ascii="Arial" w:hAnsi="Arial"/>
          <w:b/>
          <w:bCs/>
          <w:color w:val="000000"/>
          <w:sz w:val="28"/>
          <w:szCs w:val="28"/>
          <w:u w:val="single"/>
          <w:rtl/>
          <w:lang w:bidi="ar-EG"/>
        </w:rPr>
      </w:pPr>
      <w:r>
        <w:rPr>
          <w:rFonts w:ascii="Arial" w:hAnsi="Arial"/>
          <w:b/>
          <w:bCs/>
          <w:noProof/>
          <w:color w:val="000000"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89366FE" wp14:editId="69E2EFB8">
                <wp:simplePos x="0" y="0"/>
                <wp:positionH relativeFrom="column">
                  <wp:posOffset>3090260</wp:posOffset>
                </wp:positionH>
                <wp:positionV relativeFrom="paragraph">
                  <wp:posOffset>144780</wp:posOffset>
                </wp:positionV>
                <wp:extent cx="11430" cy="344170"/>
                <wp:effectExtent l="95250" t="19050" r="64770" b="55880"/>
                <wp:wrapNone/>
                <wp:docPr id="30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" cy="344170"/>
                        </a:xfrm>
                        <a:prstGeom prst="straightConnector1">
                          <a:avLst/>
                        </a:prstGeom>
                        <a:noFill/>
                        <a:ln w="31750" algn="ctr">
                          <a:solidFill>
                            <a:srgbClr val="4F81BD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14" o:spid="_x0000_s1026" type="#_x0000_t32" style="position:absolute;margin-left:243.35pt;margin-top:11.4pt;width:.9pt;height:27.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" strokecolor="#4f81bd" strokeweight="2.5pt">
                <v:stroke endarrow="block"/>
                <v:shadow color="#868686"/>
              </v:shape>
            </w:pict>
          </mc:Fallback>
        </mc:AlternateContent>
      </w:r>
    </w:p>
    <w:p w:rsidR="001965BB" w:rsidRPr="009B4F66" w:rsidRDefault="0002136A" w:rsidP="001965BB">
      <w:pPr>
        <w:bidi/>
        <w:rPr>
          <w:rFonts w:ascii="Arial" w:hAnsi="Arial"/>
          <w:b/>
          <w:bCs/>
          <w:color w:val="000000"/>
          <w:sz w:val="28"/>
          <w:szCs w:val="28"/>
          <w:u w:val="single"/>
          <w:rtl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E30F168" wp14:editId="76A9F593">
                <wp:simplePos x="0" y="0"/>
                <wp:positionH relativeFrom="column">
                  <wp:posOffset>5118100</wp:posOffset>
                </wp:positionH>
                <wp:positionV relativeFrom="paragraph">
                  <wp:posOffset>127000</wp:posOffset>
                </wp:positionV>
                <wp:extent cx="1261110" cy="810895"/>
                <wp:effectExtent l="0" t="0" r="15240" b="27305"/>
                <wp:wrapNone/>
                <wp:docPr id="3" name="Flowchart: Documen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1110" cy="810895"/>
                        </a:xfrm>
                        <a:prstGeom prst="flowChartDocumen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2136A" w:rsidRPr="0002136A" w:rsidRDefault="0002136A" w:rsidP="0002136A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</w:pPr>
                            <w:r w:rsidRPr="0002136A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حفظ المستندا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Flowchart: Document 3" o:spid="_x0000_s1043" type="#_x0000_t114" style="position:absolute;left:0;text-align:left;margin-left:403pt;margin-top:10pt;width:99.3pt;height:63.8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" fillcolor="white [3201]" strokecolor="#f79646 [3209]" strokeweight="2pt">
                <v:textbox>
                  <w:txbxContent>
                    <w:p w:rsidR="0002136A" w:rsidRPr="0002136A" w:rsidRDefault="0002136A" w:rsidP="0002136A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bidi="ar-IQ"/>
                        </w:rPr>
                      </w:pPr>
                      <w:r w:rsidRPr="0002136A"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حفظ المستندات</w:t>
                      </w:r>
                    </w:p>
                  </w:txbxContent>
                </v:textbox>
              </v:shape>
            </w:pict>
          </mc:Fallback>
        </mc:AlternateContent>
      </w:r>
      <w:r w:rsidR="008E32B6">
        <w:rPr>
          <w:rFonts w:ascii="Arial" w:hAnsi="Arial"/>
          <w:b/>
          <w:bCs/>
          <w:noProof/>
          <w:color w:val="000000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C8342C9" wp14:editId="02A61ACD">
                <wp:simplePos x="0" y="0"/>
                <wp:positionH relativeFrom="column">
                  <wp:posOffset>1901825</wp:posOffset>
                </wp:positionH>
                <wp:positionV relativeFrom="paragraph">
                  <wp:posOffset>141890</wp:posOffset>
                </wp:positionV>
                <wp:extent cx="2409825" cy="536027"/>
                <wp:effectExtent l="38100" t="19050" r="85725" b="92710"/>
                <wp:wrapNone/>
                <wp:docPr id="3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09825" cy="536027"/>
                        </a:xfrm>
                        <a:prstGeom prst="flowChartProcess">
                          <a:avLst/>
                        </a:prstGeom>
                        <a:gradFill rotWithShape="0">
                          <a:gsLst>
                            <a:gs pos="0">
                              <a:srgbClr val="92CDDC"/>
                            </a:gs>
                            <a:gs pos="50000">
                              <a:srgbClr val="DAEEF3"/>
                            </a:gs>
                            <a:gs pos="100000">
                              <a:srgbClr val="92CDDC"/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92CDDC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40000" dist="28398" dir="3806097" algn="ctr" rotWithShape="0">
                            <a:srgbClr val="205867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1965BB" w:rsidRPr="008E32B6" w:rsidRDefault="001965BB" w:rsidP="001965BB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  <w:lang w:bidi="ar-IQ"/>
                              </w:rPr>
                            </w:pPr>
                            <w:r w:rsidRPr="008E32B6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  <w:lang w:bidi="ar-IQ"/>
                              </w:rPr>
                              <w:t>استيفاء اجور الربط</w:t>
                            </w:r>
                          </w:p>
                          <w:p w:rsidR="001965BB" w:rsidRPr="008E32B6" w:rsidRDefault="001965BB" w:rsidP="001965BB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8E32B6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الحسابات</w:t>
                            </w:r>
                          </w:p>
                          <w:p w:rsidR="001965BB" w:rsidRPr="008E32B6" w:rsidRDefault="001965BB" w:rsidP="001965BB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</w:p>
                          <w:p w:rsidR="001965BB" w:rsidRPr="008E32B6" w:rsidRDefault="001965BB" w:rsidP="001965BB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4" type="#_x0000_t109" style="position:absolute;left:0;text-align:left;margin-left:149.75pt;margin-top:11.15pt;width:189.75pt;height:42.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" fillcolor="#92cddc" strokecolor="#92cddc" strokeweight="1pt">
                <v:fill color2="#daeef3" angle="135" focus="50%" type="gradient"/>
                <v:shadow on="t" color="#205867" opacity=".5" offset="1pt"/>
                <v:textbox>
                  <w:txbxContent>
                    <w:p w:rsidR="001965BB" w:rsidRPr="008E32B6" w:rsidRDefault="001965BB" w:rsidP="001965BB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  <w:u w:val="single"/>
                          <w:rtl/>
                          <w:lang w:bidi="ar-IQ"/>
                        </w:rPr>
                      </w:pPr>
                      <w:r w:rsidRPr="008E32B6">
                        <w:rPr>
                          <w:rFonts w:hint="cs"/>
                          <w:b/>
                          <w:bCs/>
                          <w:sz w:val="20"/>
                          <w:szCs w:val="20"/>
                          <w:u w:val="single"/>
                          <w:rtl/>
                          <w:lang w:bidi="ar-IQ"/>
                        </w:rPr>
                        <w:t>استيفاء اجور الربط</w:t>
                      </w:r>
                    </w:p>
                    <w:p w:rsidR="001965BB" w:rsidRPr="008E32B6" w:rsidRDefault="001965BB" w:rsidP="001965BB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8E32B6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الحسابات</w:t>
                      </w:r>
                    </w:p>
                    <w:p w:rsidR="001965BB" w:rsidRPr="008E32B6" w:rsidRDefault="001965BB" w:rsidP="001965BB">
                      <w:pPr>
                        <w:spacing w:line="240" w:lineRule="auto"/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</w:p>
                    <w:p w:rsidR="001965BB" w:rsidRPr="008E32B6" w:rsidRDefault="001965BB" w:rsidP="001965BB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965BB" w:rsidRPr="009B4F66" w:rsidRDefault="00EA682B" w:rsidP="001965BB">
      <w:pPr>
        <w:bidi/>
        <w:rPr>
          <w:rFonts w:ascii="Arial" w:hAnsi="Arial"/>
          <w:b/>
          <w:bCs/>
          <w:color w:val="000000"/>
          <w:sz w:val="28"/>
          <w:szCs w:val="28"/>
          <w:u w:val="single"/>
          <w:rtl/>
          <w:lang w:bidi="ar-IQ"/>
        </w:rPr>
      </w:pPr>
      <w:r>
        <w:rPr>
          <w:rFonts w:ascii="Arial" w:hAnsi="Arial"/>
          <w:b/>
          <w:bCs/>
          <w:noProof/>
          <w:color w:val="000000"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998470B" wp14:editId="21EA406C">
                <wp:simplePos x="0" y="0"/>
                <wp:positionH relativeFrom="column">
                  <wp:posOffset>4377055</wp:posOffset>
                </wp:positionH>
                <wp:positionV relativeFrom="paragraph">
                  <wp:posOffset>71755</wp:posOffset>
                </wp:positionV>
                <wp:extent cx="651510" cy="0"/>
                <wp:effectExtent l="0" t="95250" r="0" b="95250"/>
                <wp:wrapNone/>
                <wp:docPr id="4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510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34" o:spid="_x0000_s1026" type="#_x0000_t32" style="position:absolute;margin-left:344.65pt;margin-top:5.65pt;width:51.3pt;height:0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" strokecolor="#4f81bd" strokeweight="2.5pt">
                <v:stroke endarrow="block"/>
                <v:shadow color="#868686"/>
              </v:shape>
            </w:pict>
          </mc:Fallback>
        </mc:AlternateContent>
      </w:r>
      <w:r w:rsidR="00DF67CF">
        <w:rPr>
          <w:rFonts w:ascii="Arial" w:hAnsi="Arial"/>
          <w:b/>
          <w:bCs/>
          <w:noProof/>
          <w:color w:val="000000"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CE6AF24" wp14:editId="28D9C0D6">
                <wp:simplePos x="0" y="0"/>
                <wp:positionH relativeFrom="column">
                  <wp:posOffset>3088005</wp:posOffset>
                </wp:positionH>
                <wp:positionV relativeFrom="paragraph">
                  <wp:posOffset>336835</wp:posOffset>
                </wp:positionV>
                <wp:extent cx="11430" cy="344170"/>
                <wp:effectExtent l="95250" t="19050" r="64770" b="55880"/>
                <wp:wrapNone/>
                <wp:docPr id="32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" cy="344170"/>
                        </a:xfrm>
                        <a:prstGeom prst="straightConnector1">
                          <a:avLst/>
                        </a:prstGeom>
                        <a:noFill/>
                        <a:ln w="31750" algn="ctr">
                          <a:solidFill>
                            <a:srgbClr val="4F81BD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14" o:spid="_x0000_s1026" type="#_x0000_t32" style="position:absolute;margin-left:243.15pt;margin-top:26.5pt;width:.9pt;height:27.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" strokecolor="#4f81bd" strokeweight="2.5pt">
                <v:stroke endarrow="block"/>
                <v:shadow color="#868686"/>
              </v:shape>
            </w:pict>
          </mc:Fallback>
        </mc:AlternateContent>
      </w:r>
    </w:p>
    <w:p w:rsidR="001965BB" w:rsidRPr="009B4F66" w:rsidRDefault="00DF67CF" w:rsidP="001965BB">
      <w:pPr>
        <w:bidi/>
        <w:rPr>
          <w:rFonts w:ascii="Arial" w:hAnsi="Arial"/>
          <w:b/>
          <w:bCs/>
          <w:noProof/>
          <w:color w:val="000000"/>
          <w:sz w:val="28"/>
          <w:szCs w:val="28"/>
          <w:u w:val="single"/>
          <w:rtl/>
          <w:lang w:bidi="ar-IQ"/>
        </w:rPr>
      </w:pPr>
      <w:r>
        <w:rPr>
          <w:rFonts w:ascii="Arial" w:hAnsi="Arial"/>
          <w:b/>
          <w:bCs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1AD8B6D" wp14:editId="39CA9C9B">
                <wp:simplePos x="0" y="0"/>
                <wp:positionH relativeFrom="column">
                  <wp:posOffset>1681480</wp:posOffset>
                </wp:positionH>
                <wp:positionV relativeFrom="paragraph">
                  <wp:posOffset>319690</wp:posOffset>
                </wp:positionV>
                <wp:extent cx="2838450" cy="756285"/>
                <wp:effectExtent l="38100" t="19050" r="76200" b="100965"/>
                <wp:wrapNone/>
                <wp:docPr id="3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38450" cy="756285"/>
                        </a:xfrm>
                        <a:prstGeom prst="flowChartTerminator">
                          <a:avLst/>
                        </a:prstGeom>
                        <a:gradFill rotWithShape="0">
                          <a:gsLst>
                            <a:gs pos="0">
                              <a:srgbClr val="D99594"/>
                            </a:gs>
                            <a:gs pos="50000">
                              <a:srgbClr val="F2DBDB"/>
                            </a:gs>
                            <a:gs pos="100000">
                              <a:srgbClr val="D99594"/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D99594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40000" dist="28398" dir="3806097" algn="ctr" rotWithShape="0">
                            <a:srgbClr val="622423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1965BB" w:rsidRPr="000B1A4D" w:rsidRDefault="001965BB" w:rsidP="001965BB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  <w:lang w:bidi="ar-IQ"/>
                              </w:rPr>
                            </w:pPr>
                            <w:r w:rsidRPr="000B1A4D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  <w:lang w:bidi="ar-IQ"/>
                              </w:rPr>
                              <w:t>تنفيذ الربط</w:t>
                            </w:r>
                          </w:p>
                          <w:p w:rsidR="001965BB" w:rsidRPr="000B1A4D" w:rsidRDefault="001965BB" w:rsidP="001965BB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0B1A4D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  <w:t>لجنة تنفيذ الاعمال المدن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5" type="#_x0000_t116" style="position:absolute;left:0;text-align:left;margin-left:132.4pt;margin-top:25.15pt;width:223.5pt;height:59.5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" fillcolor="#d99594" strokecolor="#d99594" strokeweight="1pt">
                <v:fill color2="#f2dbdb" angle="135" focus="50%" type="gradient"/>
                <v:shadow on="t" color="#622423" opacity=".5" offset="1pt"/>
                <v:textbox>
                  <w:txbxContent>
                    <w:p w:rsidR="001965BB" w:rsidRPr="000B1A4D" w:rsidRDefault="001965BB" w:rsidP="001965BB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  <w:u w:val="single"/>
                          <w:rtl/>
                          <w:lang w:bidi="ar-IQ"/>
                        </w:rPr>
                      </w:pPr>
                      <w:r w:rsidRPr="000B1A4D">
                        <w:rPr>
                          <w:rFonts w:hint="cs"/>
                          <w:b/>
                          <w:bCs/>
                          <w:sz w:val="20"/>
                          <w:szCs w:val="20"/>
                          <w:u w:val="single"/>
                          <w:rtl/>
                          <w:lang w:bidi="ar-IQ"/>
                        </w:rPr>
                        <w:t>تنفيذ الربط</w:t>
                      </w:r>
                    </w:p>
                    <w:p w:rsidR="001965BB" w:rsidRPr="000B1A4D" w:rsidRDefault="001965BB" w:rsidP="001965BB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0B1A4D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IQ"/>
                        </w:rPr>
                        <w:t>لجنة تنفيذ الاعمال المدنية</w:t>
                      </w:r>
                    </w:p>
                  </w:txbxContent>
                </v:textbox>
              </v:shape>
            </w:pict>
          </mc:Fallback>
        </mc:AlternateContent>
      </w:r>
      <w:r w:rsidR="001965BB" w:rsidRPr="009B4F66">
        <w:rPr>
          <w:rFonts w:ascii="Arial" w:hAnsi="Arial"/>
          <w:b/>
          <w:bCs/>
          <w:color w:val="000000"/>
          <w:sz w:val="28"/>
          <w:szCs w:val="28"/>
          <w:rtl/>
          <w:lang w:bidi="ar-EG"/>
        </w:rPr>
        <w:t xml:space="preserve">    </w:t>
      </w:r>
      <w:r w:rsidR="001965BB" w:rsidRPr="009B4F66">
        <w:rPr>
          <w:rFonts w:ascii="Arial" w:hAnsi="Arial"/>
          <w:b/>
          <w:bCs/>
          <w:noProof/>
          <w:color w:val="000000"/>
          <w:sz w:val="28"/>
          <w:szCs w:val="28"/>
          <w:u w:val="single"/>
          <w:rtl/>
        </w:rPr>
        <w:t xml:space="preserve">                                                                                  </w:t>
      </w:r>
    </w:p>
    <w:p w:rsidR="001965BB" w:rsidRPr="009B4F66" w:rsidRDefault="001965BB" w:rsidP="001965BB">
      <w:pPr>
        <w:bidi/>
        <w:rPr>
          <w:rFonts w:ascii="Arial" w:hAnsi="Arial"/>
          <w:b/>
          <w:bCs/>
          <w:color w:val="000000"/>
          <w:sz w:val="28"/>
          <w:szCs w:val="28"/>
          <w:rtl/>
          <w:lang w:bidi="ar-EG"/>
        </w:rPr>
      </w:pPr>
      <w:r w:rsidRPr="009B4F66">
        <w:rPr>
          <w:rFonts w:ascii="Arial" w:hAnsi="Arial"/>
          <w:b/>
          <w:bCs/>
          <w:color w:val="000000"/>
          <w:sz w:val="28"/>
          <w:szCs w:val="28"/>
          <w:rtl/>
          <w:lang w:bidi="ar-EG"/>
        </w:rPr>
        <w:t xml:space="preserve">                         </w:t>
      </w:r>
    </w:p>
    <w:p w:rsidR="001965BB" w:rsidRPr="009B4F66" w:rsidRDefault="001965BB" w:rsidP="001965BB">
      <w:pPr>
        <w:bidi/>
        <w:rPr>
          <w:rFonts w:ascii="Arial" w:hAnsi="Arial"/>
          <w:b/>
          <w:bCs/>
          <w:color w:val="000000"/>
          <w:sz w:val="28"/>
          <w:szCs w:val="28"/>
          <w:u w:val="single"/>
          <w:rtl/>
          <w:lang w:bidi="ar-EG"/>
        </w:rPr>
      </w:pPr>
    </w:p>
    <w:p w:rsidR="00DF67CF" w:rsidRDefault="00DF67CF" w:rsidP="008B7C72">
      <w:pPr>
        <w:bidi/>
        <w:jc w:val="both"/>
        <w:rPr>
          <w:b/>
          <w:bCs/>
          <w:sz w:val="20"/>
          <w:szCs w:val="20"/>
          <w:rtl/>
          <w:lang w:bidi="ar-IQ"/>
        </w:rPr>
      </w:pPr>
    </w:p>
    <w:p w:rsidR="00AF42F6" w:rsidRDefault="00AF42F6" w:rsidP="00AF42F6">
      <w:pPr>
        <w:bidi/>
        <w:jc w:val="both"/>
        <w:rPr>
          <w:b/>
          <w:bCs/>
          <w:sz w:val="20"/>
          <w:szCs w:val="20"/>
          <w:lang w:bidi="ar-IQ"/>
        </w:rPr>
      </w:pPr>
      <w:bookmarkStart w:id="0" w:name="_GoBack"/>
      <w:bookmarkEnd w:id="0"/>
    </w:p>
    <w:sectPr w:rsidR="00AF42F6" w:rsidSect="00DF67CF">
      <w:headerReference w:type="default" r:id="rId10"/>
      <w:footerReference w:type="default" r:id="rId11"/>
      <w:pgSz w:w="12240" w:h="15840"/>
      <w:pgMar w:top="1440" w:right="72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6A47" w:rsidRDefault="00446A47" w:rsidP="00E97B4D">
      <w:pPr>
        <w:spacing w:after="0" w:line="240" w:lineRule="auto"/>
      </w:pPr>
      <w:r>
        <w:separator/>
      </w:r>
    </w:p>
  </w:endnote>
  <w:endnote w:type="continuationSeparator" w:id="0">
    <w:p w:rsidR="00446A47" w:rsidRDefault="00446A47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F67CF" w:rsidRPr="00260430" w:rsidRDefault="00260430" w:rsidP="00260430">
    <w:pPr>
      <w:bidi/>
      <w:jc w:val="center"/>
      <w:rPr>
        <w:b/>
        <w:bCs/>
        <w:sz w:val="28"/>
        <w:szCs w:val="28"/>
        <w:lang w:bidi="ar-IQ"/>
      </w:rPr>
    </w:pPr>
    <w:r w:rsidRPr="00260430">
      <w:rPr>
        <w:rFonts w:hint="cs"/>
        <w:b/>
        <w:bCs/>
        <w:sz w:val="28"/>
        <w:szCs w:val="28"/>
        <w:rtl/>
        <w:lang w:bidi="ar-IQ"/>
      </w:rPr>
      <w:t>تعتبر هذه الاستمارة جزء اساسي من استمارة النظام المؤسسي الخاص بهذه العملية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6A47" w:rsidRDefault="00446A47" w:rsidP="00E97B4D">
      <w:pPr>
        <w:spacing w:after="0" w:line="240" w:lineRule="auto"/>
      </w:pPr>
      <w:r>
        <w:separator/>
      </w:r>
    </w:p>
  </w:footnote>
  <w:footnote w:type="continuationSeparator" w:id="0">
    <w:p w:rsidR="00446A47" w:rsidRDefault="00446A47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E97B4D" w:rsidP="00E97B4D">
    <w:pPr>
      <w:pStyle w:val="Header"/>
      <w:bidi/>
      <w:jc w:val="both"/>
    </w:pPr>
    <w:r w:rsidRPr="00E97B4D">
      <w:rPr>
        <w:rFonts w:cs="Arial" w:hint="cs"/>
        <w:noProof/>
        <w:rtl/>
      </w:rPr>
      <w:drawing>
        <wp:anchor distT="0" distB="0" distL="114300" distR="114300" simplePos="0" relativeHeight="251665408" behindDoc="0" locked="0" layoutInCell="1" allowOverlap="1" wp14:anchorId="7D435D83" wp14:editId="1C676A58">
          <wp:simplePos x="0" y="0"/>
          <wp:positionH relativeFrom="column">
            <wp:posOffset>4257040</wp:posOffset>
          </wp:positionH>
          <wp:positionV relativeFrom="paragraph">
            <wp:posOffset>-337820</wp:posOffset>
          </wp:positionV>
          <wp:extent cx="1513840" cy="732790"/>
          <wp:effectExtent l="0" t="0" r="0" b="0"/>
          <wp:wrapNone/>
          <wp:docPr id="21" name="Picture 21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7B4D">
      <w:rPr>
        <w:rFonts w:cs="Arial"/>
        <w:noProof/>
        <w:rtl/>
      </w:rPr>
      <w:drawing>
        <wp:anchor distT="0" distB="0" distL="114300" distR="114300" simplePos="0" relativeHeight="251666432" behindDoc="0" locked="0" layoutInCell="1" allowOverlap="1" wp14:anchorId="46678045" wp14:editId="0BB0A9CA">
          <wp:simplePos x="0" y="0"/>
          <wp:positionH relativeFrom="column">
            <wp:posOffset>-314793</wp:posOffset>
          </wp:positionH>
          <wp:positionV relativeFrom="paragraph">
            <wp:posOffset>-337279</wp:posOffset>
          </wp:positionV>
          <wp:extent cx="3370357" cy="704538"/>
          <wp:effectExtent l="0" t="0" r="1905" b="635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185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136E723E" wp14:editId="0F216F6C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34" name="Picture 3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10BC2CDF" wp14:editId="1E12280D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35" name="Picture 3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399747AD" wp14:editId="7BA5803A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6" name="Picture 36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4BE6E12"/>
    <w:multiLevelType w:val="hybridMultilevel"/>
    <w:tmpl w:val="D53022AE"/>
    <w:lvl w:ilvl="0" w:tplc="EAE6198E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xMDI0sDA3Nzc0MTJU0lEKTi0uzszPAymwqAUA0D8MUSwAAAA="/>
  </w:docVars>
  <w:rsids>
    <w:rsidRoot w:val="002E7255"/>
    <w:rsid w:val="00012A56"/>
    <w:rsid w:val="0002136A"/>
    <w:rsid w:val="00032BBD"/>
    <w:rsid w:val="00050051"/>
    <w:rsid w:val="00064EAC"/>
    <w:rsid w:val="00097722"/>
    <w:rsid w:val="000B1A4D"/>
    <w:rsid w:val="0013657E"/>
    <w:rsid w:val="001621B2"/>
    <w:rsid w:val="001965BB"/>
    <w:rsid w:val="001C2D3B"/>
    <w:rsid w:val="00225BBC"/>
    <w:rsid w:val="00230B70"/>
    <w:rsid w:val="00260430"/>
    <w:rsid w:val="002663C5"/>
    <w:rsid w:val="002E7255"/>
    <w:rsid w:val="00310728"/>
    <w:rsid w:val="00382B24"/>
    <w:rsid w:val="003C068A"/>
    <w:rsid w:val="00402581"/>
    <w:rsid w:val="00446A47"/>
    <w:rsid w:val="00461686"/>
    <w:rsid w:val="004C61F4"/>
    <w:rsid w:val="004F553F"/>
    <w:rsid w:val="005F301A"/>
    <w:rsid w:val="00694568"/>
    <w:rsid w:val="006A519D"/>
    <w:rsid w:val="00786A7A"/>
    <w:rsid w:val="00815EBC"/>
    <w:rsid w:val="008216B7"/>
    <w:rsid w:val="00870822"/>
    <w:rsid w:val="008A6F08"/>
    <w:rsid w:val="008A7941"/>
    <w:rsid w:val="008B7C72"/>
    <w:rsid w:val="008E32B6"/>
    <w:rsid w:val="008F2843"/>
    <w:rsid w:val="008F7F96"/>
    <w:rsid w:val="00936AE3"/>
    <w:rsid w:val="00A456A4"/>
    <w:rsid w:val="00A81691"/>
    <w:rsid w:val="00AC750C"/>
    <w:rsid w:val="00AF42F6"/>
    <w:rsid w:val="00B04B24"/>
    <w:rsid w:val="00C24237"/>
    <w:rsid w:val="00C565FF"/>
    <w:rsid w:val="00C74611"/>
    <w:rsid w:val="00CD6AF8"/>
    <w:rsid w:val="00CD6DA0"/>
    <w:rsid w:val="00CE1984"/>
    <w:rsid w:val="00CF11A8"/>
    <w:rsid w:val="00D47CA0"/>
    <w:rsid w:val="00DF67CF"/>
    <w:rsid w:val="00E13E0C"/>
    <w:rsid w:val="00E856FE"/>
    <w:rsid w:val="00E9155D"/>
    <w:rsid w:val="00E97B4D"/>
    <w:rsid w:val="00EA5758"/>
    <w:rsid w:val="00EA682B"/>
    <w:rsid w:val="00F02C63"/>
    <w:rsid w:val="00F43596"/>
    <w:rsid w:val="00FA6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04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604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6043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04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604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604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0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A32F09-07F7-48D3-973B-CED6BC67F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3</cp:revision>
  <dcterms:created xsi:type="dcterms:W3CDTF">2016-03-26T19:06:00Z</dcterms:created>
  <dcterms:modified xsi:type="dcterms:W3CDTF">2016-06-07T06:57:00Z</dcterms:modified>
</cp:coreProperties>
</file>